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bookmarkStart w:id="0" w:name="_GoBack"/>
      <w:bookmarkEnd w:id="0"/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9"/>
          <w:szCs w:val="29"/>
        </w:rPr>
      </w:pPr>
    </w:p>
    <w:p w14:paraId="0070251D" w14:textId="2B052BDE" w:rsidR="009268AA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F3F67">
        <w:rPr>
          <w:rFonts w:ascii="Arial" w:hAnsi="Arial" w:cs="Arial"/>
          <w:sz w:val="24"/>
          <w:szCs w:val="24"/>
        </w:rPr>
        <w:t xml:space="preserve">The </w:t>
      </w:r>
      <w:r w:rsidR="008E5568">
        <w:rPr>
          <w:rFonts w:ascii="Arial" w:hAnsi="Arial" w:cs="Arial"/>
          <w:sz w:val="24"/>
          <w:szCs w:val="24"/>
        </w:rPr>
        <w:t>REAL-ID</w:t>
      </w:r>
      <w:r w:rsidR="00264E49">
        <w:rPr>
          <w:rFonts w:ascii="Arial" w:hAnsi="Arial" w:cs="Arial"/>
          <w:sz w:val="24"/>
          <w:szCs w:val="24"/>
        </w:rPr>
        <w:t xml:space="preserve"> ESC project</w:t>
      </w:r>
      <w:r w:rsidR="009268AA" w:rsidRPr="000F3F67">
        <w:rPr>
          <w:rFonts w:ascii="Arial" w:hAnsi="Arial" w:cs="Arial"/>
          <w:sz w:val="24"/>
          <w:szCs w:val="24"/>
        </w:rPr>
        <w:t xml:space="preserve"> will be holding a meeting </w:t>
      </w:r>
      <w:r w:rsidR="008F5558">
        <w:rPr>
          <w:rFonts w:ascii="Arial" w:hAnsi="Arial" w:cs="Arial"/>
          <w:sz w:val="24"/>
          <w:szCs w:val="24"/>
        </w:rPr>
        <w:t>January 17</w:t>
      </w:r>
      <w:r w:rsidR="0052595D">
        <w:rPr>
          <w:rFonts w:ascii="Arial" w:hAnsi="Arial" w:cs="Arial"/>
          <w:sz w:val="24"/>
          <w:szCs w:val="24"/>
        </w:rPr>
        <w:t xml:space="preserve"> at </w:t>
      </w:r>
      <w:r w:rsidR="00215BAF">
        <w:rPr>
          <w:rFonts w:ascii="Arial" w:hAnsi="Arial" w:cs="Arial"/>
          <w:sz w:val="24"/>
          <w:szCs w:val="24"/>
        </w:rPr>
        <w:t>1</w:t>
      </w:r>
      <w:r w:rsidR="006A7240">
        <w:rPr>
          <w:rFonts w:ascii="Arial" w:hAnsi="Arial" w:cs="Arial"/>
          <w:sz w:val="24"/>
          <w:szCs w:val="24"/>
        </w:rPr>
        <w:t>:00 pm</w:t>
      </w:r>
      <w:r w:rsidR="0052595D">
        <w:rPr>
          <w:rFonts w:ascii="Arial" w:hAnsi="Arial" w:cs="Arial"/>
          <w:sz w:val="24"/>
          <w:szCs w:val="24"/>
        </w:rPr>
        <w:t>.</w:t>
      </w:r>
      <w:r w:rsidR="00264E49">
        <w:rPr>
          <w:rFonts w:ascii="Arial" w:hAnsi="Arial" w:cs="Arial"/>
          <w:sz w:val="24"/>
          <w:szCs w:val="24"/>
        </w:rPr>
        <w:t xml:space="preserve">  </w:t>
      </w:r>
      <w:r w:rsidR="008E5568">
        <w:rPr>
          <w:rFonts w:ascii="Arial" w:hAnsi="Arial" w:cs="Arial"/>
          <w:sz w:val="24"/>
          <w:szCs w:val="24"/>
        </w:rPr>
        <w:t xml:space="preserve">The meeting will be held at the North Dakota Department of Transportation at 608 E Blvd Avenue in Conference Room 205. </w:t>
      </w:r>
      <w:r w:rsidR="008E5568" w:rsidRPr="000F3F67">
        <w:rPr>
          <w:rFonts w:ascii="Arial" w:hAnsi="Arial" w:cs="Arial"/>
          <w:sz w:val="24"/>
          <w:szCs w:val="24"/>
        </w:rPr>
        <w:t xml:space="preserve"> </w:t>
      </w:r>
      <w:r w:rsidR="009268AA" w:rsidRPr="000F3F67">
        <w:rPr>
          <w:rFonts w:ascii="Arial" w:hAnsi="Arial" w:cs="Arial"/>
          <w:sz w:val="24"/>
          <w:szCs w:val="24"/>
        </w:rPr>
        <w:t>In the event that any or all of the members of the governing body participate in the meeting by telephone, a speakerphone will be available at the location noted above.</w:t>
      </w:r>
    </w:p>
    <w:p w14:paraId="7F357B7F" w14:textId="1776090C" w:rsidR="00215BAF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52595D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0"/>
          <w:szCs w:val="20"/>
        </w:rPr>
      </w:pPr>
    </w:p>
    <w:p w14:paraId="496D79E0" w14:textId="05B40F22" w:rsidR="00215BAF" w:rsidRDefault="00215BAF" w:rsidP="008E5568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hanges to agenda?</w:t>
      </w:r>
    </w:p>
    <w:p w14:paraId="3270A122" w14:textId="77777777" w:rsidR="00854046" w:rsidRDefault="006A7240" w:rsidP="00854046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pproval of last meeting’s minutes</w:t>
      </w:r>
    </w:p>
    <w:p w14:paraId="0319B2B0" w14:textId="54AF5EFC" w:rsidR="009514B1" w:rsidRDefault="00215BAF" w:rsidP="009514B1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roject status update</w:t>
      </w:r>
    </w:p>
    <w:p w14:paraId="0070252E" w14:textId="77777777" w:rsidR="00BA6886" w:rsidRDefault="00BA688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0070252F" w14:textId="7458429A" w:rsidR="008C4DC6" w:rsidRPr="00CC5281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ate of Notice:</w:t>
      </w:r>
      <w:r w:rsidR="00CC5281">
        <w:rPr>
          <w:rFonts w:ascii="Arial" w:hAnsi="Arial" w:cs="Arial"/>
          <w:sz w:val="24"/>
          <w:szCs w:val="24"/>
        </w:rPr>
        <w:t xml:space="preserve"> </w:t>
      </w:r>
      <w:r w:rsidR="008F5558">
        <w:rPr>
          <w:rFonts w:ascii="Arial" w:hAnsi="Arial" w:cs="Arial"/>
          <w:sz w:val="24"/>
          <w:szCs w:val="24"/>
          <w:u w:val="single"/>
        </w:rPr>
        <w:t>January 2, 2018</w:t>
      </w:r>
    </w:p>
    <w:p w14:paraId="00702530" w14:textId="483CAFC3" w:rsidR="0039017D" w:rsidRDefault="008C4DC6" w:rsidP="008C4DC6">
      <w:r>
        <w:rPr>
          <w:rFonts w:ascii="Arial" w:hAnsi="Arial" w:cs="Arial"/>
          <w:sz w:val="24"/>
          <w:szCs w:val="24"/>
        </w:rPr>
        <w:t xml:space="preserve">Name of Person Preparing Notice: </w:t>
      </w:r>
      <w:r w:rsidR="0052595D">
        <w:rPr>
          <w:rFonts w:ascii="Arial" w:hAnsi="Arial" w:cs="Arial"/>
          <w:sz w:val="24"/>
          <w:szCs w:val="24"/>
        </w:rPr>
        <w:t>Brad Schaffer</w:t>
      </w:r>
      <w:r w:rsidR="008E5568">
        <w:rPr>
          <w:rFonts w:ascii="Arial" w:hAnsi="Arial" w:cs="Arial"/>
          <w:sz w:val="24"/>
          <w:szCs w:val="24"/>
        </w:rPr>
        <w:t xml:space="preserve"> </w:t>
      </w:r>
      <w:r w:rsidR="007E417F" w:rsidRPr="007E417F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>
        <w:rPr>
          <w:rFonts w:ascii="Arial" w:hAnsi="Arial" w:cs="Arial"/>
          <w:sz w:val="24"/>
          <w:szCs w:val="24"/>
          <w:u w:val="single"/>
        </w:rPr>
        <w:t>DOT</w:t>
      </w:r>
      <w:r w:rsidR="007E417F" w:rsidRPr="007E417F">
        <w:rPr>
          <w:rFonts w:ascii="Arial" w:hAnsi="Arial" w:cs="Arial"/>
          <w:sz w:val="24"/>
          <w:szCs w:val="24"/>
          <w:u w:val="single"/>
        </w:rPr>
        <w:t>, 701-328-</w:t>
      </w:r>
      <w:r w:rsidR="0052595D">
        <w:rPr>
          <w:rFonts w:ascii="Arial" w:hAnsi="Arial" w:cs="Arial"/>
          <w:sz w:val="24"/>
          <w:szCs w:val="24"/>
          <w:u w:val="single"/>
        </w:rPr>
        <w:t>1674</w:t>
      </w:r>
    </w:p>
    <w:sectPr w:rsidR="0039017D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2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3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1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2"/>
  </w:num>
  <w:num w:numId="2">
    <w:abstractNumId w:val="12"/>
  </w:num>
  <w:num w:numId="3">
    <w:abstractNumId w:val="1"/>
  </w:num>
  <w:num w:numId="4">
    <w:abstractNumId w:val="10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11"/>
  </w:num>
  <w:num w:numId="8">
    <w:abstractNumId w:val="8"/>
  </w:num>
  <w:num w:numId="9">
    <w:abstractNumId w:val="5"/>
  </w:num>
  <w:num w:numId="10">
    <w:abstractNumId w:val="3"/>
  </w:num>
  <w:num w:numId="11">
    <w:abstractNumId w:val="0"/>
  </w:num>
  <w:num w:numId="12">
    <w:abstractNumId w:val="4"/>
  </w:num>
  <w:num w:numId="13">
    <w:abstractNumId w:val="9"/>
  </w:num>
  <w:num w:numId="14">
    <w:abstractNumId w:val="6"/>
  </w:num>
  <w:num w:numId="15">
    <w:abstractNumId w:val="7"/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NKwFAIHnFO0tAAAA"/>
  </w:docVars>
  <w:rsids>
    <w:rsidRoot w:val="008C4DC6"/>
    <w:rsid w:val="000041ED"/>
    <w:rsid w:val="00007A7C"/>
    <w:rsid w:val="0002628C"/>
    <w:rsid w:val="000463E3"/>
    <w:rsid w:val="00052A8D"/>
    <w:rsid w:val="000555C7"/>
    <w:rsid w:val="000744A6"/>
    <w:rsid w:val="00085C41"/>
    <w:rsid w:val="000A0630"/>
    <w:rsid w:val="000A605C"/>
    <w:rsid w:val="000A7F0A"/>
    <w:rsid w:val="000D35E3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A4C04"/>
    <w:rsid w:val="001B4FCD"/>
    <w:rsid w:val="001D7FB0"/>
    <w:rsid w:val="001F3001"/>
    <w:rsid w:val="002035E6"/>
    <w:rsid w:val="00206F75"/>
    <w:rsid w:val="0021242F"/>
    <w:rsid w:val="00215BAF"/>
    <w:rsid w:val="002175E4"/>
    <w:rsid w:val="00235BD9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31F9"/>
    <w:rsid w:val="002F6E1E"/>
    <w:rsid w:val="002F75B3"/>
    <w:rsid w:val="00311820"/>
    <w:rsid w:val="00317645"/>
    <w:rsid w:val="00364097"/>
    <w:rsid w:val="0039017D"/>
    <w:rsid w:val="003A5F2D"/>
    <w:rsid w:val="003D5F74"/>
    <w:rsid w:val="00404154"/>
    <w:rsid w:val="00431A9C"/>
    <w:rsid w:val="004510B9"/>
    <w:rsid w:val="004704CD"/>
    <w:rsid w:val="004806C9"/>
    <w:rsid w:val="00487F60"/>
    <w:rsid w:val="00490694"/>
    <w:rsid w:val="00497317"/>
    <w:rsid w:val="004A14A4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23775"/>
    <w:rsid w:val="00637528"/>
    <w:rsid w:val="00646B47"/>
    <w:rsid w:val="0064794A"/>
    <w:rsid w:val="006523FD"/>
    <w:rsid w:val="0066135D"/>
    <w:rsid w:val="00677BB9"/>
    <w:rsid w:val="006A7240"/>
    <w:rsid w:val="006E077D"/>
    <w:rsid w:val="006F7707"/>
    <w:rsid w:val="007055B8"/>
    <w:rsid w:val="00760FE0"/>
    <w:rsid w:val="00776E63"/>
    <w:rsid w:val="0077777E"/>
    <w:rsid w:val="0078645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54046"/>
    <w:rsid w:val="00871D1B"/>
    <w:rsid w:val="00873587"/>
    <w:rsid w:val="00880B4D"/>
    <w:rsid w:val="008A3F53"/>
    <w:rsid w:val="008B2D1D"/>
    <w:rsid w:val="008C4DC6"/>
    <w:rsid w:val="008D6C45"/>
    <w:rsid w:val="008E5568"/>
    <w:rsid w:val="008F3BD7"/>
    <w:rsid w:val="008F5558"/>
    <w:rsid w:val="008F5CBF"/>
    <w:rsid w:val="009071A8"/>
    <w:rsid w:val="00921B02"/>
    <w:rsid w:val="009268AA"/>
    <w:rsid w:val="009356DC"/>
    <w:rsid w:val="009514B1"/>
    <w:rsid w:val="00955757"/>
    <w:rsid w:val="00963F3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A018A4"/>
    <w:rsid w:val="00A03F3F"/>
    <w:rsid w:val="00A13673"/>
    <w:rsid w:val="00A14E1F"/>
    <w:rsid w:val="00A34444"/>
    <w:rsid w:val="00A3796A"/>
    <w:rsid w:val="00A45755"/>
    <w:rsid w:val="00A62892"/>
    <w:rsid w:val="00A811FB"/>
    <w:rsid w:val="00A926B8"/>
    <w:rsid w:val="00AA56BA"/>
    <w:rsid w:val="00AC4213"/>
    <w:rsid w:val="00AC79C8"/>
    <w:rsid w:val="00AE1CC1"/>
    <w:rsid w:val="00AF5881"/>
    <w:rsid w:val="00B0026D"/>
    <w:rsid w:val="00B248FC"/>
    <w:rsid w:val="00B3099C"/>
    <w:rsid w:val="00B34D34"/>
    <w:rsid w:val="00B45719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C2EF7"/>
    <w:rsid w:val="00BC5389"/>
    <w:rsid w:val="00BE7203"/>
    <w:rsid w:val="00BF152E"/>
    <w:rsid w:val="00BF6BD7"/>
    <w:rsid w:val="00BF7B80"/>
    <w:rsid w:val="00C11ABB"/>
    <w:rsid w:val="00C13EE5"/>
    <w:rsid w:val="00C248BF"/>
    <w:rsid w:val="00C27362"/>
    <w:rsid w:val="00C37E8F"/>
    <w:rsid w:val="00C93DAD"/>
    <w:rsid w:val="00C944FE"/>
    <w:rsid w:val="00CA42D6"/>
    <w:rsid w:val="00CB3BBF"/>
    <w:rsid w:val="00CC5281"/>
    <w:rsid w:val="00CC72D9"/>
    <w:rsid w:val="00CE47D4"/>
    <w:rsid w:val="00CE612F"/>
    <w:rsid w:val="00CE7CCA"/>
    <w:rsid w:val="00CF1A81"/>
    <w:rsid w:val="00D04E56"/>
    <w:rsid w:val="00D11FF3"/>
    <w:rsid w:val="00D12D90"/>
    <w:rsid w:val="00D553A4"/>
    <w:rsid w:val="00D579E6"/>
    <w:rsid w:val="00D756C6"/>
    <w:rsid w:val="00D8566C"/>
    <w:rsid w:val="00DB77D3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C11DC"/>
    <w:rsid w:val="00EC3BD3"/>
    <w:rsid w:val="00EC5378"/>
    <w:rsid w:val="00ED2901"/>
    <w:rsid w:val="00ED4098"/>
    <w:rsid w:val="00ED6DE7"/>
    <w:rsid w:val="00EE1322"/>
    <w:rsid w:val="00EE3130"/>
    <w:rsid w:val="00EE315D"/>
    <w:rsid w:val="00EE49E3"/>
    <w:rsid w:val="00EE7988"/>
    <w:rsid w:val="00EE7A0E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4395FF0590E3449F905E61B8281698" ma:contentTypeVersion="1" ma:contentTypeDescription="Create a new document." ma:contentTypeScope="" ma:versionID="db4e1adca3706d2644f2cd25d72b8504">
  <xsd:schema xmlns:xsd="http://www.w3.org/2001/XMLSchema" xmlns:xs="http://www.w3.org/2001/XMLSchema" xmlns:p="http://schemas.microsoft.com/office/2006/metadata/properties" xmlns:ns2="5afbafb4-0bb1-4bb7-b469-e5ee1053b66a" xmlns:ns3="7da1d8e8-7cba-4441-8f00-4052980390da" targetNamespace="http://schemas.microsoft.com/office/2006/metadata/properties" ma:root="true" ma:fieldsID="a8c186720cbdd16cdf375e61fdf85ca2" ns2:_="" ns3:_="">
    <xsd:import namespace="5afbafb4-0bb1-4bb7-b469-e5ee1053b66a"/>
    <xsd:import namespace="7da1d8e8-7cba-4441-8f00-4052980390da"/>
    <xsd:element name="properties">
      <xsd:complexType>
        <xsd:sequence>
          <xsd:element name="documentManagement">
            <xsd:complexType>
              <xsd:all>
                <xsd:element ref="ns2:Document_x0020_Type"/>
                <xsd:element ref="ns3:Meeting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bafb4-0bb1-4bb7-b469-e5ee1053b66a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ma:displayName="Document Type" ma:format="Dropdown" ma:internalName="Document_x0020_Type">
      <xsd:simpleType>
        <xsd:restriction base="dms:Choice">
          <xsd:enumeration value="Agenda"/>
          <xsd:enumeration value="Minutes"/>
          <xsd:enumeration value="Meeting Notice"/>
          <xsd:enumeration value="Notes"/>
          <xsd:enumeration value="Recordings"/>
          <xsd:enumeration value="Change Requests"/>
          <xsd:enumeration value="Budget Tabl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a1d8e8-7cba-4441-8f00-4052980390da" elementFormDefault="qualified">
    <xsd:import namespace="http://schemas.microsoft.com/office/2006/documentManagement/types"/>
    <xsd:import namespace="http://schemas.microsoft.com/office/infopath/2007/PartnerControls"/>
    <xsd:element name="Meeting_x0020_Type" ma:index="9" nillable="true" ma:displayName="Meeting Type" ma:format="Dropdown" ma:internalName="Meeting_x0020_Type">
      <xsd:simpleType>
        <xsd:restriction base="dms:Choice">
          <xsd:enumeration value="ESC"/>
          <xsd:enumeration value="Bi-weekly status"/>
          <xsd:enumeration value="Planning"/>
          <xsd:enumeration value="Major Oak"/>
          <xsd:enumeration value="Project Management"/>
          <xsd:enumeration value="Procurement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Type xmlns="7da1d8e8-7cba-4441-8f00-4052980390da">ESC</Meeting_x0020_Type>
    <Document_x0020_Type xmlns="5afbafb4-0bb1-4bb7-b469-e5ee1053b66a">Meeting Notice</Document_x0020_Type>
  </documentManagement>
</p:properties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0F7083-133B-4902-9165-802605D03E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fbafb4-0bb1-4bb7-b469-e5ee1053b66a"/>
    <ds:schemaRef ds:uri="7da1d8e8-7cba-4441-8f00-4052980390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  <ds:schemaRef ds:uri="7da1d8e8-7cba-4441-8f00-4052980390da"/>
    <ds:schemaRef ds:uri="5afbafb4-0bb1-4bb7-b469-e5ee1053b66a"/>
  </ds:schemaRefs>
</ds:datastoreItem>
</file>

<file path=customXml/itemProps3.xml><?xml version="1.0" encoding="utf-8"?>
<ds:datastoreItem xmlns:ds="http://schemas.openxmlformats.org/officeDocument/2006/customXml" ds:itemID="{EEA59CDD-6856-4BB8-B2DE-CE84D9A1C31C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Johnson, Cheri M.</cp:lastModifiedBy>
  <cp:revision>2</cp:revision>
  <cp:lastPrinted>2013-12-27T21:39:00Z</cp:lastPrinted>
  <dcterms:created xsi:type="dcterms:W3CDTF">2018-01-02T18:07:00Z</dcterms:created>
  <dcterms:modified xsi:type="dcterms:W3CDTF">2018-01-02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4395FF0590E3449F905E61B8281698</vt:lpwstr>
  </property>
</Properties>
</file>